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16ff73b449ccf0efeb011c10f01f7bb0c8b7bd"/>
    <w:p>
      <w:pPr>
        <w:pStyle w:val="Heading3"/>
      </w:pPr>
      <w:r>
        <w:t xml:space="preserve">Оперативная информация ОМВД за 16.05.2023</w:t>
      </w:r>
    </w:p>
    <w:p>
      <w:pPr>
        <w:pStyle w:val="FirstParagraph"/>
      </w:pPr>
      <w:r>
        <w:t xml:space="preserve">16.05.2023</w:t>
      </w:r>
    </w:p>
    <w:p>
      <w:pPr>
        <w:pStyle w:val="BodyText"/>
      </w:pPr>
      <w:r>
        <w:t xml:space="preserve">Приглашаем на службу в полицию УВД по ЮЗАО ГУ МВД России по г. Москве приглашает на службу в полицию. Устал от офисной рутины? Забыл, когда последний раз был в отпуске? Хочется драйва и интересной работы? Тогда добро пожаловать в нашу команду профессионалов! Любишь детективные сериалы, интриги и расследования, тогда тебя ждет УГОЛОВНЫЙ РОЗЫСК. Сыск, задержание преступников, раскрытие преступлений, начиная от самых простых и заканчивая запутанными убийствами, грабежами, разбойными нападениями и мошенничествами. Можешь начать с азов, получить бесплатное юридическое образование и возможности карьерного роста. Имеешь юридическое образование, желаешь восстанавливать справедливость – тогда ОТДЕЛЫ СЛЕДСТВИЯ И ДОЗНАНИЯ ждут именно тебя! Расследуя уголовные дела, ты погрузишься в мир тайн, которые тебе предстоит раскрыть, найти настоящего преступника и довести дело до суда. Отличный жизненный опыт и юридический стаж! Любишь пешие прогулки на свежем воздухе, общение с интересными людьми, физически крепок и всегда готов прийти на помощь, тогда ПАТРУЛЬНО-ПОСТОВАЯ СЛУЖБА то, что тебе нужно. Работа здесь – хорошая возможность продолжить службу в уголовном розыске или подразделениях следствия, поступить в учебные заведения МВД России. Веришь в волшебство и хочешь такую же волшебную палочку, как у Гарри Поттера, тогда служба ОТДЕЛА ГИБДД для тебя! Увлекательные погони, интересные задержания преступников, любопытные байки от автолюбителей разнообразят твою скучную жизнь! Знаешь всех соседей в доме, водишь дружбу с бабушками у подъезда и готов навести порядок у себя на районе? Тогда СЛУЖБА УЧАСТКОВЫХ УПОЛНОМОЧЕННЫХ ПОЛИЦИИ ждет тебя! Жалобы и семейные дрязги скрасят твои вечера! Всегда хотел завести щеночка, но мама тебе не разрешала воплотить твои мечты и желания в реальность? Тебе поможет КИНОЛОГИЧЕСКАЯ СЛУЖБА! Тут ты найдешь верного друга и надежного напарника! Если ты молод и силен, хочешь изменить и разнообразить свою жизнь, присоединяйся к нашей команде! - Тебя ждут исполнение детских мечтаний и увлекательные квесты. - Ты получишь шикарную форму, которая не оставит окружающих равнодушными! - Кроме того, мы предоставляем оплачиваемый отпуск от 40 дней и стабильную заработную плату. Не забывай: срок службы от рядового до генерала проходит очень быстро! МЫ ЖДЕМ ТЕБЯ! По вопросу трудоустройства обращаться в Отдел кадров УВД по ЮЗАО ГУ МВД России по г. Москве: г. Москва, м. «Профсоюзная», ул. Кржижановского, д. 20/30, к. 7, каб. 403, 404, 407. Телефоны: 8 (499) 124-47-13; 9 (999) 011-47-29; 8 (999)-010-50-55. Пресс-служба УВД по ЮЗАО (499) 129-75-56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 Участковые уполномоченные полиции района Черемушки на юго-западе Москвы задержали подозреваемого в краже Участковыми уполномоченными полиции ОМВД России по району Черемушки задержан 48-летний подозреваемый в совершении кражи. Установлено, что неизвестный мужчина, находясь в помещении магазина бытовой техники и косметики, воспользовавшись отсутствием людей вокруг, похитил с полки товар бытовой химии на сумму более 3 тысяч рублей, после этого он скрылся в неизвестном направлении. В результате проведенных проверочных мероприятий сотрудниками полиции установлен и задержан на Новочеремушкинской улице подозреваемый – 48-летний житель Москвы. Похищенный товар подозреваемый успел сбыть, а денежными средствами распорядился по своему усмотрению. Подразделением дознания ОМВД России по району Черемушки возбуждено уголовное дело по признакам преступления, предусмотренного частью 1 статьи 158 УК РФ «Кража». В отношении подозреваемого избрана мера принуждения в виде обязательства о явке. </w:t>
      </w:r>
    </w:p>
    <w:p>
      <w:pPr>
        <w:pStyle w:val="BodyText"/>
      </w:pPr>
      <w:r>
        <w:t xml:space="preserve"> Пресс-служба УВД по ЮЗАО (499) 129-75-56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 Полицейскими Гагаринского района на юго-западе столицы задержан подозреваемый в использовании поддельного документа Участковыми уполномоченными полиции ОМВД России по Гагаринскому району задержан приезжий с поддельным документом. Установлено, что в ходе отработки обслуживаемой территории участковым уполномоченным полиции выявлен гражданин, который предъявил отрывную часть бланка уведомления о прибытии иностранного гражданина, вызвавшую у него сомнение в подлинности. В результате проведенных проверочных мероприятий документ был изъят и направлен на исследование, в результате которого признан поддельным. Дознанием ОМВД России по Гагаринскому району возбуждено уголовное дело по признакам преступления, предусмотренного частью 5 статьи 327 УК РФ «Подделка, изготовление или оборот поддельных документов, государственных наград, штампов, печатей или бланков». В отношении подозреваемого избрана мера принуждения в виде обязательства о явке. Пресс-служба УВД по ЮЗАО (499) 129-75-56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 Сотрудники полиции района Черемушки задержали подозреваемого в совершении кражи Сотрудники ОУР ОМВД России по району Черемушки задержали 37-летнего подозреваемого в совершении кражи. Установлено, что злоумышленник пришел на пункт выдачи товаров, расположенный на Профсоюзной улице, получил свой заказ и ушел в примерочную. После примерки одежды мужчина вышел и сообщил, что ему необходимо взять денежные средства у супруги, однако он скрылся. При проведении проверки товара сотрудник пункта выдачи обнаружил несоответствие маркировки и отсутствие одного из товаров. В результате проведённых оперативно-розыскных мероприятий полицейскими установлен и задержан на Профсоюзной улице подозреваемый - 37-летний приезжий. Похищенным товаром он распорядился по своему усмотрению. Дознанием ОМВД России по району Черемушки возбуждено пять уголовных дел по признакам преступления, предусмотренного частью 1 статьи 158 УК РФ «Кража». В отношении подозреваемого избрана мера пресечения в виде подписки о невыезде и надлежащем поведении. Также сотрудниками полиции проводится комплекс мероприятий, направленных на установление всех эпизодов противоправной деятельности подозреваемого. Пресс-служба УВД по ЮЗАО (499) 129-75-56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 Оперативные сотрудники ОМВД России по району Коньково задержали подозреваемого в хищении документа Сотрудники ОУР ОМВД России по району Коньково задержали 33-летнего подозреваемого в совершении хищения заграничного паспорта. Установлено, что, находясь около одного из домов на улице Академика Волгина, неизвестный ранее мужчина из правого кармана верхней одежды похитил заграничный паспорт у 19-летней местной жительницы, после чего скрылся в неизвестном направлении. В ходе проведения оперативно-розыскных мероприятий сотрудниками полиции установлен и задержан подозреваемый, им оказался 33-летний приезжий. Похищенным документом подозреваемый распорядился по своему усмотрению. Органом дознания ОМВД России по району Коньково возбуждено уголовное дело по признакам преступления, предусмотренного частью 2 статьи 325 УК РФ «Похищение или повреждение документов, штампов, печатей либо похищение акцизных марок, специальных марок или знаков соответствия». В отношении подозреваемого избрана мера пресечения в виде заключения под стражу. Пресс-служба УВД по ЮЗАО (499) 129-75-56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 Оперативники ОМВД России по району Котловка задержали подозреваемого в присвоении денежных средств Сотрудники уголовного розыска ОМВД России по району Котловка задержали 19-летнего подозреваемого в присвоении денежных средств. Установлено, что злоумышленник, являясь сотрудником одного из супермаркетов, расположенного на улице Дмитрия Ульянова, и используя служебное положение, присвоил себе денежные средства, которые якобы проводил через аннуляцию чеков. Материальный ущерб составил более 70 тысяч рублей. В ходе проведения оперативно-розыскных мероприятий полицейскими установлен и задержан по месту жительства подозреваемый. Им оказался 19-летний приезжий. Похищенными денежными средствами молодой человек распорядился по своему усмотрению. Дознанием ОМВД России по району Котловка возбуждено уголовное дело по признакам преступления, предусмотренного частью 1 статьи 160 УК РФ «Присвоение или растрата». В отношении подозреваемого избрана мера пресечения в виде подписки о невыезде и надлежащем поведении. </w:t>
      </w:r>
    </w:p>
    <w:p>
      <w:pPr>
        <w:pStyle w:val="BodyText"/>
      </w:pPr>
      <w:r>
        <w:t xml:space="preserve"> Пресс-служба УВД по ЮЗАО (499) 129-75-56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uzino.mos.ru/presscenter/news/detail/1158973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Зюз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uzino.mos.ru" TargetMode="External" /><Relationship Type="http://schemas.openxmlformats.org/officeDocument/2006/relationships/hyperlink" Id="rId20" Target="http://zuzino.mos.ru/presscenter/news/detail/1158973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uzino.mos.ru" TargetMode="External" /><Relationship Type="http://schemas.openxmlformats.org/officeDocument/2006/relationships/hyperlink" Id="rId20" Target="http://zuzino.mos.ru/presscenter/news/detail/1158973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02:18:08Z</dcterms:created>
  <dcterms:modified xsi:type="dcterms:W3CDTF">2025-07-10T02:1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